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16EF6" w14:textId="77777777" w:rsidR="00F41658" w:rsidRDefault="00F41658" w:rsidP="00C8508B">
      <w:pPr>
        <w:pBdr>
          <w:bottom w:val="single" w:sz="4" w:space="1" w:color="auto"/>
        </w:pBdr>
        <w:spacing w:before="100" w:beforeAutospacing="1" w:after="100" w:afterAutospacing="1" w:line="240" w:lineRule="auto"/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41658">
        <w:rPr>
          <w:rFonts w:ascii="Times New Roman" w:eastAsia="Times New Roman" w:hAnsi="Times New Roman" w:cs="Times New Roman"/>
          <w:b/>
          <w:sz w:val="36"/>
          <w:szCs w:val="36"/>
        </w:rPr>
        <w:t>A</w:t>
      </w:r>
      <w:r w:rsidRPr="00F41658">
        <w:rPr>
          <w:rFonts w:ascii="Times New Roman" w:eastAsia="Times New Roman" w:hAnsi="Times New Roman" w:cs="Times New Roman"/>
          <w:b/>
        </w:rPr>
        <w:t>MOL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F41658">
        <w:rPr>
          <w:rFonts w:ascii="Times New Roman" w:eastAsia="Times New Roman" w:hAnsi="Times New Roman" w:cs="Times New Roman"/>
          <w:b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HIRSATH</w:t>
      </w:r>
      <w:r w:rsidR="001C3706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="00C8508B">
        <w:rPr>
          <w:rFonts w:ascii="Times New Roman" w:eastAsia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261B89B8" wp14:editId="097F277F">
            <wp:extent cx="1333500" cy="274319"/>
            <wp:effectExtent l="19050" t="0" r="0" b="0"/>
            <wp:docPr id="1" name="Picture 1" descr="C:\Users\Admin\Desktop\IBM-bann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IBM-banner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6" cy="2762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A953A" w14:textId="77777777" w:rsidR="00F41658" w:rsidRPr="00F41658" w:rsidRDefault="00F41658" w:rsidP="00F4165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F41658">
        <w:rPr>
          <w:rFonts w:ascii="Times New Roman" w:eastAsia="Times New Roman" w:hAnsi="Times New Roman" w:cs="Times New Roman"/>
          <w:sz w:val="24"/>
          <w:szCs w:val="24"/>
        </w:rPr>
        <w:t>Shri G-2,Mamta Nagar, Old Sangavi, Pune, Maharastra-411027</w:t>
      </w:r>
    </w:p>
    <w:p w14:paraId="338BC550" w14:textId="77777777" w:rsidR="00F41658" w:rsidRPr="00F41658" w:rsidRDefault="00F41658" w:rsidP="00F4165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1658">
        <w:rPr>
          <w:rFonts w:ascii="Times New Roman" w:eastAsia="Times New Roman" w:hAnsi="Times New Roman" w:cs="Times New Roman"/>
          <w:sz w:val="24"/>
          <w:szCs w:val="24"/>
        </w:rPr>
        <w:tab/>
      </w:r>
      <w:r w:rsidRPr="00F41658">
        <w:rPr>
          <w:rFonts w:ascii="Times New Roman" w:eastAsia="Times New Roman" w:hAnsi="Times New Roman" w:cs="Times New Roman"/>
          <w:sz w:val="24"/>
          <w:szCs w:val="24"/>
        </w:rPr>
        <w:tab/>
      </w:r>
      <w:r w:rsidRPr="00F41658">
        <w:rPr>
          <w:rFonts w:ascii="Times New Roman" w:eastAsia="Times New Roman" w:hAnsi="Times New Roman" w:cs="Times New Roman"/>
          <w:sz w:val="24"/>
          <w:szCs w:val="24"/>
        </w:rPr>
        <w:tab/>
        <w:t xml:space="preserve">   Cell:9970846511 –shirsathamol91@gmail.com</w:t>
      </w:r>
    </w:p>
    <w:p w14:paraId="141D4F7A" w14:textId="77777777" w:rsidR="00F41658" w:rsidRPr="001C3706" w:rsidRDefault="00F41658" w:rsidP="00645FD0">
      <w:pPr>
        <w:pBdr>
          <w:bottom w:val="single" w:sz="4" w:space="1" w:color="auto"/>
        </w:pBd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sz w:val="18"/>
          <w:szCs w:val="18"/>
        </w:rPr>
      </w:pPr>
      <w:r w:rsidRPr="001C3706">
        <w:rPr>
          <w:rFonts w:ascii="Times New Roman" w:eastAsia="Times New Roman" w:hAnsi="Times New Roman" w:cs="Times New Roman"/>
          <w:b/>
          <w:sz w:val="36"/>
          <w:szCs w:val="36"/>
        </w:rPr>
        <w:t>P</w:t>
      </w:r>
      <w:r w:rsidRPr="001C3706">
        <w:rPr>
          <w:rFonts w:ascii="Times New Roman" w:eastAsia="Times New Roman" w:hAnsi="Times New Roman" w:cs="Times New Roman"/>
          <w:b/>
          <w:sz w:val="20"/>
          <w:szCs w:val="20"/>
        </w:rPr>
        <w:t>ROFESSIONAL</w:t>
      </w:r>
      <w:r w:rsidRPr="001C3706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Pr="001C3706">
        <w:rPr>
          <w:rFonts w:ascii="Times New Roman" w:eastAsia="Times New Roman" w:hAnsi="Times New Roman" w:cs="Times New Roman"/>
          <w:b/>
          <w:sz w:val="36"/>
          <w:szCs w:val="36"/>
        </w:rPr>
        <w:t>S</w:t>
      </w:r>
      <w:r w:rsidRPr="001C3706">
        <w:rPr>
          <w:rFonts w:ascii="Times New Roman" w:eastAsia="Times New Roman" w:hAnsi="Times New Roman" w:cs="Times New Roman"/>
          <w:b/>
          <w:sz w:val="20"/>
          <w:szCs w:val="20"/>
        </w:rPr>
        <w:t>UMMARY</w:t>
      </w:r>
      <w:r w:rsidRPr="001C3706">
        <w:rPr>
          <w:rFonts w:ascii="Times New Roman" w:eastAsia="Times New Roman" w:hAnsi="Times New Roman" w:cs="Times New Roman"/>
          <w:b/>
          <w:sz w:val="18"/>
          <w:szCs w:val="18"/>
        </w:rPr>
        <w:t>:</w:t>
      </w:r>
    </w:p>
    <w:p w14:paraId="437EC4C0" w14:textId="77777777" w:rsidR="00F41658" w:rsidRDefault="00F41658" w:rsidP="00352381">
      <w:pPr>
        <w:pStyle w:val="NormalWeb"/>
        <w:numPr>
          <w:ilvl w:val="0"/>
          <w:numId w:val="5"/>
        </w:numPr>
        <w:pBdr>
          <w:between w:val="single" w:sz="4" w:space="1" w:color="auto"/>
        </w:pBdr>
      </w:pPr>
      <w:r>
        <w:t xml:space="preserve">over </w:t>
      </w:r>
      <w:r>
        <w:rPr>
          <w:rStyle w:val="Strong"/>
        </w:rPr>
        <w:t>2</w:t>
      </w:r>
      <w:r>
        <w:t xml:space="preserve"> year of Experience in implementing Organization HPC strategy in various environments of LINUX and WINDOWS  server along with adopting cloud strategies based on Amazon Web Services.</w:t>
      </w:r>
    </w:p>
    <w:p w14:paraId="714ED3E3" w14:textId="77777777" w:rsidR="00F41658" w:rsidRDefault="00F41658" w:rsidP="00352381">
      <w:pPr>
        <w:pStyle w:val="NormalWeb"/>
        <w:numPr>
          <w:ilvl w:val="0"/>
          <w:numId w:val="5"/>
        </w:numPr>
      </w:pPr>
      <w:r w:rsidRPr="00352381">
        <w:rPr>
          <w:rStyle w:val="Strong"/>
          <w:b w:val="0"/>
        </w:rPr>
        <w:t>AWS</w:t>
      </w:r>
      <w:r>
        <w:t>(Amazon Web Services): EC2,VPC,IAM,S3,Cloud Front ,Cloud Watch, Glacier,RDS,Route S3,Basic concept of Elastic Catche.  </w:t>
      </w:r>
    </w:p>
    <w:p w14:paraId="78239902" w14:textId="77777777" w:rsidR="00F41658" w:rsidRDefault="00F41658" w:rsidP="00352381">
      <w:pPr>
        <w:pStyle w:val="NormalWeb"/>
        <w:numPr>
          <w:ilvl w:val="0"/>
          <w:numId w:val="5"/>
        </w:numPr>
        <w:pBdr>
          <w:between w:val="single" w:sz="4" w:space="1" w:color="auto"/>
        </w:pBdr>
      </w:pPr>
      <w:r w:rsidRPr="00352381">
        <w:rPr>
          <w:rStyle w:val="Strong"/>
          <w:b w:val="0"/>
          <w:sz w:val="22"/>
          <w:szCs w:val="22"/>
        </w:rPr>
        <w:t>MAINLY CONCENTRATED IN</w:t>
      </w:r>
      <w:r>
        <w:t xml:space="preserve"> : EC2,(Elastic lode balancer ,auto scaling EBS),VPC,S3,AMI,EBS. </w:t>
      </w:r>
    </w:p>
    <w:p w14:paraId="08B1D126" w14:textId="77777777" w:rsidR="00F41658" w:rsidRPr="001C3706" w:rsidRDefault="00F41658" w:rsidP="00645FD0">
      <w:pPr>
        <w:pBdr>
          <w:bottom w:val="single" w:sz="4" w:space="1" w:color="auto"/>
        </w:pBdr>
        <w:outlineLvl w:val="0"/>
      </w:pPr>
      <w:r w:rsidRPr="001C3706">
        <w:rPr>
          <w:rFonts w:ascii="Times New Roman" w:hAnsi="Times New Roman" w:cs="Times New Roman"/>
          <w:b/>
          <w:sz w:val="36"/>
          <w:szCs w:val="36"/>
        </w:rPr>
        <w:t>T</w:t>
      </w:r>
      <w:r w:rsidRPr="001C3706">
        <w:rPr>
          <w:rFonts w:ascii="Times New Roman" w:hAnsi="Times New Roman" w:cs="Times New Roman"/>
          <w:b/>
          <w:sz w:val="20"/>
          <w:szCs w:val="20"/>
        </w:rPr>
        <w:t>ECHNICAL</w:t>
      </w:r>
      <w:r w:rsidRPr="001C3706">
        <w:rPr>
          <w:rFonts w:ascii="Times New Roman" w:hAnsi="Times New Roman" w:cs="Times New Roman"/>
        </w:rPr>
        <w:t xml:space="preserve"> </w:t>
      </w:r>
      <w:r w:rsidRPr="001C3706">
        <w:rPr>
          <w:rFonts w:ascii="Times New Roman" w:hAnsi="Times New Roman" w:cs="Times New Roman"/>
          <w:b/>
          <w:sz w:val="36"/>
          <w:szCs w:val="36"/>
        </w:rPr>
        <w:t>S</w:t>
      </w:r>
      <w:r w:rsidR="00C52544" w:rsidRPr="001C3706">
        <w:rPr>
          <w:rFonts w:ascii="Times New Roman" w:hAnsi="Times New Roman" w:cs="Times New Roman"/>
          <w:b/>
          <w:sz w:val="20"/>
          <w:szCs w:val="20"/>
        </w:rPr>
        <w:t xml:space="preserve">KILS </w:t>
      </w:r>
      <w:r w:rsidRPr="001C3706">
        <w:rPr>
          <w:rFonts w:ascii="Times New Roman" w:hAnsi="Times New Roman" w:cs="Times New Roman"/>
          <w:b/>
        </w:rPr>
        <w:t>:</w:t>
      </w:r>
      <w:r w:rsidRPr="001C3706">
        <w:t xml:space="preserve"> </w:t>
      </w:r>
    </w:p>
    <w:p w14:paraId="28B1562E" w14:textId="77777777" w:rsidR="00F41658" w:rsidRDefault="00F41658" w:rsidP="001C3706">
      <w:pPr>
        <w:pStyle w:val="NormalWeb"/>
        <w:numPr>
          <w:ilvl w:val="0"/>
          <w:numId w:val="6"/>
        </w:numPr>
      </w:pPr>
      <w:r w:rsidRPr="001C3706">
        <w:rPr>
          <w:rStyle w:val="Strong"/>
        </w:rPr>
        <w:t>Cloud Technologies</w:t>
      </w:r>
      <w:r w:rsidR="00C52544">
        <w:rPr>
          <w:rStyle w:val="Strong"/>
        </w:rPr>
        <w:t xml:space="preserve"> </w:t>
      </w:r>
      <w:r w:rsidRPr="00C52544">
        <w:rPr>
          <w:b/>
        </w:rPr>
        <w:t>:</w:t>
      </w:r>
      <w:r w:rsidR="00C52544">
        <w:rPr>
          <w:b/>
        </w:rPr>
        <w:t xml:space="preserve"> </w:t>
      </w:r>
      <w:r>
        <w:t>AWS(Amazon web services):EC2,S3,VPC,IAM,CLOUD WATCH,GLACIER,RDS,ROUTE S3,AMI,EBS.</w:t>
      </w:r>
    </w:p>
    <w:p w14:paraId="3643DF1B" w14:textId="77777777" w:rsidR="00F41658" w:rsidRDefault="00F41658" w:rsidP="001C3706">
      <w:pPr>
        <w:pStyle w:val="NormalWeb"/>
        <w:numPr>
          <w:ilvl w:val="0"/>
          <w:numId w:val="6"/>
        </w:numPr>
      </w:pPr>
      <w:r w:rsidRPr="001C3706">
        <w:rPr>
          <w:rStyle w:val="Strong"/>
        </w:rPr>
        <w:t>Operating System</w:t>
      </w:r>
      <w:r w:rsidR="00C52544">
        <w:rPr>
          <w:rStyle w:val="Strong"/>
        </w:rPr>
        <w:t xml:space="preserve"> </w:t>
      </w:r>
      <w:r w:rsidRPr="00C52544">
        <w:rPr>
          <w:b/>
        </w:rPr>
        <w:t>:</w:t>
      </w:r>
      <w:r w:rsidR="00C52544">
        <w:t xml:space="preserve"> </w:t>
      </w:r>
      <w:r>
        <w:t>Linux,Windows.</w:t>
      </w:r>
    </w:p>
    <w:p w14:paraId="64D2D1B8" w14:textId="77777777" w:rsidR="00F41658" w:rsidRDefault="00F41658" w:rsidP="001C3706">
      <w:pPr>
        <w:pStyle w:val="NormalWeb"/>
        <w:numPr>
          <w:ilvl w:val="0"/>
          <w:numId w:val="6"/>
        </w:numPr>
      </w:pPr>
      <w:r>
        <w:rPr>
          <w:rStyle w:val="Strong"/>
        </w:rPr>
        <w:t>Networking</w:t>
      </w:r>
      <w:r w:rsidR="00C52544">
        <w:rPr>
          <w:rStyle w:val="Strong"/>
        </w:rPr>
        <w:t xml:space="preserve"> </w:t>
      </w:r>
      <w:r w:rsidRPr="00C52544">
        <w:rPr>
          <w:b/>
        </w:rPr>
        <w:t>:</w:t>
      </w:r>
      <w:r w:rsidR="00C52544">
        <w:rPr>
          <w:b/>
        </w:rPr>
        <w:t xml:space="preserve"> </w:t>
      </w:r>
      <w:r>
        <w:t>TCP/IP, NFS,DNS,DHCP,Switches,WAN,SMTP,FTP/TFTP.</w:t>
      </w:r>
    </w:p>
    <w:p w14:paraId="06C4618E" w14:textId="77777777" w:rsidR="00F41658" w:rsidRDefault="00F41658" w:rsidP="001C3706">
      <w:pPr>
        <w:pStyle w:val="NormalWeb"/>
        <w:numPr>
          <w:ilvl w:val="0"/>
          <w:numId w:val="6"/>
        </w:numPr>
      </w:pPr>
      <w:r>
        <w:rPr>
          <w:rStyle w:val="Strong"/>
        </w:rPr>
        <w:t>File Sysyem</w:t>
      </w:r>
      <w:r>
        <w:t xml:space="preserve"> </w:t>
      </w:r>
      <w:r w:rsidRPr="00C52544">
        <w:rPr>
          <w:b/>
        </w:rPr>
        <w:t xml:space="preserve">: </w:t>
      </w:r>
      <w:r>
        <w:t>GPFS ​</w:t>
      </w:r>
    </w:p>
    <w:p w14:paraId="36DF32AB" w14:textId="77777777" w:rsidR="00C52544" w:rsidRPr="00C52544" w:rsidRDefault="00F41658" w:rsidP="00645FD0">
      <w:pPr>
        <w:pBdr>
          <w:bottom w:val="single" w:sz="4" w:space="1" w:color="auto"/>
        </w:pBdr>
        <w:outlineLvl w:val="0"/>
        <w:rPr>
          <w:b/>
        </w:rPr>
      </w:pPr>
      <w:r w:rsidRPr="001C3706">
        <w:rPr>
          <w:rFonts w:ascii="Times New Roman" w:hAnsi="Times New Roman" w:cs="Times New Roman"/>
          <w:b/>
          <w:sz w:val="36"/>
          <w:szCs w:val="36"/>
        </w:rPr>
        <w:t>W</w:t>
      </w:r>
      <w:r w:rsidRPr="001C3706">
        <w:rPr>
          <w:rFonts w:ascii="Times New Roman" w:hAnsi="Times New Roman" w:cs="Times New Roman"/>
          <w:b/>
          <w:sz w:val="20"/>
          <w:szCs w:val="20"/>
        </w:rPr>
        <w:t>ORK</w:t>
      </w:r>
      <w:r w:rsidRPr="001C3706">
        <w:rPr>
          <w:rFonts w:ascii="Times New Roman" w:hAnsi="Times New Roman" w:cs="Times New Roman"/>
          <w:b/>
        </w:rPr>
        <w:t xml:space="preserve"> </w:t>
      </w:r>
      <w:r w:rsidRPr="001C3706">
        <w:rPr>
          <w:rFonts w:ascii="Times New Roman" w:hAnsi="Times New Roman" w:cs="Times New Roman"/>
          <w:b/>
          <w:sz w:val="36"/>
          <w:szCs w:val="36"/>
        </w:rPr>
        <w:t>H</w:t>
      </w:r>
      <w:r w:rsidRPr="001C3706">
        <w:rPr>
          <w:rFonts w:ascii="Times New Roman" w:hAnsi="Times New Roman" w:cs="Times New Roman"/>
          <w:b/>
          <w:sz w:val="20"/>
          <w:szCs w:val="20"/>
        </w:rPr>
        <w:t>ISTORY</w:t>
      </w:r>
      <w:r w:rsidRPr="001C3706">
        <w:rPr>
          <w:b/>
        </w:rPr>
        <w:t xml:space="preserve"> :</w:t>
      </w:r>
    </w:p>
    <w:p w14:paraId="2BA798CC" w14:textId="77777777" w:rsidR="00352381" w:rsidRPr="001C3706" w:rsidRDefault="00352381" w:rsidP="001C3706">
      <w:pPr>
        <w:pStyle w:val="ListParagraph"/>
        <w:numPr>
          <w:ilvl w:val="0"/>
          <w:numId w:val="7"/>
        </w:numPr>
        <w:suppressAutoHyphens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1C3706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System Support Representative </w:t>
      </w:r>
    </w:p>
    <w:p w14:paraId="579D994F" w14:textId="77777777" w:rsidR="00352381" w:rsidRPr="001C3706" w:rsidRDefault="00352381" w:rsidP="001C3706">
      <w:pPr>
        <w:suppressAutoHyphens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1C3706">
        <w:rPr>
          <w:rFonts w:ascii="Times New Roman" w:eastAsia="Times New Roman" w:hAnsi="Times New Roman" w:cs="Times New Roman"/>
          <w:sz w:val="24"/>
          <w:szCs w:val="24"/>
          <w:lang w:eastAsia="ar-SA"/>
        </w:rPr>
        <w:t>I</w:t>
      </w:r>
      <w:r w:rsidR="00C52544" w:rsidRPr="001C3706">
        <w:rPr>
          <w:rFonts w:ascii="Times New Roman" w:eastAsia="Times New Roman" w:hAnsi="Times New Roman" w:cs="Times New Roman"/>
          <w:sz w:val="24"/>
          <w:szCs w:val="24"/>
          <w:lang w:eastAsia="ar-SA"/>
        </w:rPr>
        <w:t>BM India Pvt Ltd</w:t>
      </w:r>
      <w:r w:rsidRPr="001C3706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–Pune Maharastra</w:t>
      </w:r>
      <w:r w:rsidR="00C52544" w:rsidRPr="001C3706">
        <w:rPr>
          <w:rFonts w:ascii="Times New Roman" w:eastAsia="Times New Roman" w:hAnsi="Times New Roman" w:cs="Times New Roman"/>
          <w:sz w:val="24"/>
          <w:szCs w:val="24"/>
          <w:lang w:eastAsia="ar-SA"/>
        </w:rPr>
        <w:t xml:space="preserve"> </w:t>
      </w:r>
    </w:p>
    <w:p w14:paraId="540F4550" w14:textId="77777777" w:rsidR="001C3706" w:rsidRPr="001C3706" w:rsidRDefault="00352381" w:rsidP="001C3706">
      <w:pPr>
        <w:suppressAutoHyphens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1C3706">
        <w:rPr>
          <w:rFonts w:ascii="Times New Roman" w:eastAsia="Times New Roman" w:hAnsi="Times New Roman" w:cs="Times New Roman"/>
          <w:sz w:val="24"/>
          <w:szCs w:val="24"/>
          <w:lang w:eastAsia="ar-SA"/>
        </w:rPr>
        <w:t>Oct 2015 – Current</w:t>
      </w:r>
    </w:p>
    <w:p w14:paraId="68E2F131" w14:textId="77777777" w:rsidR="00F41658" w:rsidRPr="001C3706" w:rsidRDefault="00F41658" w:rsidP="001C3706">
      <w:pPr>
        <w:pStyle w:val="ListParagraph"/>
        <w:numPr>
          <w:ilvl w:val="0"/>
          <w:numId w:val="7"/>
        </w:numPr>
        <w:suppressAutoHyphens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>
        <w:t>worked exclusively on making application more scalable and highly available system in AWS(lode balancing).</w:t>
      </w:r>
    </w:p>
    <w:p w14:paraId="654BCA8D" w14:textId="77777777" w:rsidR="00F41658" w:rsidRDefault="00F41658" w:rsidP="001C3706">
      <w:pPr>
        <w:pStyle w:val="NormalWeb"/>
        <w:numPr>
          <w:ilvl w:val="0"/>
          <w:numId w:val="7"/>
        </w:numPr>
      </w:pPr>
      <w:r>
        <w:t>Worked as part of AWS build team.</w:t>
      </w:r>
    </w:p>
    <w:p w14:paraId="27A676B0" w14:textId="77777777" w:rsidR="00F41658" w:rsidRDefault="00F41658" w:rsidP="001C3706">
      <w:pPr>
        <w:pStyle w:val="NormalWeb"/>
        <w:numPr>
          <w:ilvl w:val="0"/>
          <w:numId w:val="7"/>
        </w:numPr>
      </w:pPr>
      <w:r>
        <w:t>Build and release EC2 instance Amazon Linux ,Ubuntu,Windows.</w:t>
      </w:r>
    </w:p>
    <w:p w14:paraId="38241441" w14:textId="77777777" w:rsidR="00F41658" w:rsidRDefault="00F41658" w:rsidP="001C3706">
      <w:pPr>
        <w:pStyle w:val="NormalWeb"/>
        <w:numPr>
          <w:ilvl w:val="0"/>
          <w:numId w:val="7"/>
        </w:numPr>
      </w:pPr>
      <w:r>
        <w:t>Setup and attach EBS volume to EC2 instance.</w:t>
      </w:r>
    </w:p>
    <w:p w14:paraId="5B29E50B" w14:textId="77777777" w:rsidR="00F41658" w:rsidRDefault="00F41658" w:rsidP="001C3706">
      <w:pPr>
        <w:pStyle w:val="NormalWeb"/>
        <w:numPr>
          <w:ilvl w:val="0"/>
          <w:numId w:val="7"/>
        </w:numPr>
      </w:pPr>
      <w:r>
        <w:t>Setup and Configure Elastic IP to EC2 Instance.</w:t>
      </w:r>
    </w:p>
    <w:p w14:paraId="7144B242" w14:textId="77777777" w:rsidR="00F41658" w:rsidRDefault="00F41658" w:rsidP="001C3706">
      <w:pPr>
        <w:pStyle w:val="NormalWeb"/>
        <w:numPr>
          <w:ilvl w:val="0"/>
          <w:numId w:val="7"/>
        </w:numPr>
      </w:pPr>
      <w:r>
        <w:t>Setup and managed Security Groups,VPC specific to environments.</w:t>
      </w:r>
    </w:p>
    <w:p w14:paraId="737770F4" w14:textId="77777777" w:rsidR="00F41658" w:rsidRDefault="00F41658" w:rsidP="001C3706">
      <w:pPr>
        <w:pStyle w:val="NormalWeb"/>
        <w:numPr>
          <w:ilvl w:val="0"/>
          <w:numId w:val="7"/>
        </w:numPr>
      </w:pPr>
      <w:r>
        <w:t>Setup and managed backup and recovery using snapshot.</w:t>
      </w:r>
    </w:p>
    <w:p w14:paraId="48353EE5" w14:textId="77777777" w:rsidR="00F41658" w:rsidRDefault="00F41658" w:rsidP="001C3706">
      <w:pPr>
        <w:pStyle w:val="NormalWeb"/>
        <w:numPr>
          <w:ilvl w:val="0"/>
          <w:numId w:val="7"/>
        </w:numPr>
      </w:pPr>
      <w:r>
        <w:t>create AMI images of critical EC2 instance as backup using AWSCLI and GUI.</w:t>
      </w:r>
    </w:p>
    <w:p w14:paraId="3DBAB394" w14:textId="77777777" w:rsidR="00F41658" w:rsidRDefault="00F41658" w:rsidP="001C3706">
      <w:pPr>
        <w:pStyle w:val="NormalWeb"/>
        <w:numPr>
          <w:ilvl w:val="0"/>
          <w:numId w:val="7"/>
        </w:numPr>
      </w:pPr>
      <w:r>
        <w:t>Manages and create user account, shared folder ,providing day to day user support,Log management ,apply group policy restriction.</w:t>
      </w:r>
    </w:p>
    <w:p w14:paraId="3E880D2E" w14:textId="77777777" w:rsidR="00F41658" w:rsidRDefault="00F41658" w:rsidP="001C3706">
      <w:pPr>
        <w:pStyle w:val="NormalWeb"/>
        <w:numPr>
          <w:ilvl w:val="0"/>
          <w:numId w:val="7"/>
        </w:numPr>
      </w:pPr>
      <w:r>
        <w:lastRenderedPageBreak/>
        <w:t>Troubleshooting network problem .</w:t>
      </w:r>
    </w:p>
    <w:p w14:paraId="046E8471" w14:textId="77777777" w:rsidR="00F41658" w:rsidRDefault="00F41658" w:rsidP="001C3706">
      <w:pPr>
        <w:pStyle w:val="NormalWeb"/>
        <w:numPr>
          <w:ilvl w:val="0"/>
          <w:numId w:val="7"/>
        </w:numPr>
      </w:pPr>
      <w:r>
        <w:t>Created AWS cloud formation template on creating IAM roles.</w:t>
      </w:r>
    </w:p>
    <w:p w14:paraId="1EDB97A7" w14:textId="77777777" w:rsidR="00F41658" w:rsidRDefault="00F41658" w:rsidP="001C3706">
      <w:pPr>
        <w:pStyle w:val="NormalWeb"/>
        <w:numPr>
          <w:ilvl w:val="0"/>
          <w:numId w:val="7"/>
        </w:numPr>
      </w:pPr>
      <w:r>
        <w:t>provide highly durable and available data by using s3 data store.</w:t>
      </w:r>
    </w:p>
    <w:p w14:paraId="6955A8C6" w14:textId="77777777" w:rsidR="00F41658" w:rsidRDefault="00F41658" w:rsidP="001C3706">
      <w:pPr>
        <w:pStyle w:val="NormalWeb"/>
        <w:numPr>
          <w:ilvl w:val="0"/>
          <w:numId w:val="7"/>
        </w:numPr>
      </w:pPr>
      <w:r>
        <w:t>Utilize Amazon Glacier for archiving data .</w:t>
      </w:r>
    </w:p>
    <w:p w14:paraId="16389C3C" w14:textId="77777777" w:rsidR="00F41658" w:rsidRDefault="00F41658" w:rsidP="001C3706">
      <w:pPr>
        <w:pStyle w:val="NormalWeb"/>
        <w:numPr>
          <w:ilvl w:val="0"/>
          <w:numId w:val="7"/>
        </w:numPr>
      </w:pPr>
      <w:r>
        <w:t>EC2 instance ,Auto scaling, Elastic load balance and AMI's .</w:t>
      </w:r>
    </w:p>
    <w:p w14:paraId="14CE5748" w14:textId="77777777" w:rsidR="00F41658" w:rsidRDefault="00F41658" w:rsidP="001C3706">
      <w:pPr>
        <w:pStyle w:val="NormalWeb"/>
        <w:numPr>
          <w:ilvl w:val="0"/>
          <w:numId w:val="7"/>
        </w:numPr>
      </w:pPr>
      <w:r>
        <w:t>Utilize EBS to store persistence data and mitigate failure by using snapshot.</w:t>
      </w:r>
    </w:p>
    <w:p w14:paraId="4AF72272" w14:textId="77777777" w:rsidR="00F41658" w:rsidRDefault="00F41658" w:rsidP="001C3706">
      <w:pPr>
        <w:pStyle w:val="NormalWeb"/>
        <w:numPr>
          <w:ilvl w:val="0"/>
          <w:numId w:val="7"/>
        </w:numPr>
      </w:pPr>
      <w:r>
        <w:t>Configure cloud watch alerts.</w:t>
      </w:r>
    </w:p>
    <w:p w14:paraId="05F15F96" w14:textId="77777777" w:rsidR="00F41658" w:rsidRDefault="00F41658" w:rsidP="001C3706">
      <w:pPr>
        <w:pStyle w:val="NormalWeb"/>
        <w:numPr>
          <w:ilvl w:val="0"/>
          <w:numId w:val="7"/>
        </w:numPr>
      </w:pPr>
      <w:r>
        <w:t>Setup and launch Amazon Linux and RHEL and Windows,Ubuntu  ec2 instance ,network interface with Elastic IP's .</w:t>
      </w:r>
    </w:p>
    <w:p w14:paraId="17ECADC0" w14:textId="77777777" w:rsidR="00F41658" w:rsidRDefault="00F41658" w:rsidP="001C3706">
      <w:pPr>
        <w:pStyle w:val="NormalWeb"/>
        <w:numPr>
          <w:ilvl w:val="0"/>
          <w:numId w:val="7"/>
        </w:numPr>
      </w:pPr>
      <w:r>
        <w:t>Configure and managing S3 storage .</w:t>
      </w:r>
    </w:p>
    <w:p w14:paraId="6DD25153" w14:textId="77777777" w:rsidR="00F41658" w:rsidRDefault="00F41658" w:rsidP="001C3706">
      <w:pPr>
        <w:pStyle w:val="NormalWeb"/>
        <w:numPr>
          <w:ilvl w:val="0"/>
          <w:numId w:val="7"/>
        </w:numPr>
      </w:pPr>
      <w:r>
        <w:t>Create and configure S3 bucket with restricted policies.​</w:t>
      </w:r>
    </w:p>
    <w:p w14:paraId="5B7BC6A9" w14:textId="77777777" w:rsidR="00CA011A" w:rsidRPr="00DB0D39" w:rsidRDefault="00CA011A" w:rsidP="00CA011A">
      <w:pPr>
        <w:pStyle w:val="NoSpacing"/>
        <w:numPr>
          <w:ilvl w:val="0"/>
          <w:numId w:val="7"/>
        </w:numPr>
        <w:spacing w:after="24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anaged a 38442 nodes GPFS cluster in an Linux</w:t>
      </w:r>
      <w:r w:rsidRPr="00DB0D39">
        <w:rPr>
          <w:rFonts w:ascii="Times New Roman" w:hAnsi="Times New Roman"/>
          <w:sz w:val="22"/>
          <w:szCs w:val="22"/>
        </w:rPr>
        <w:t xml:space="preserve"> environment with 4 clustered file systems</w:t>
      </w:r>
      <w:r>
        <w:rPr>
          <w:rFonts w:ascii="Times New Roman" w:hAnsi="Times New Roman"/>
          <w:sz w:val="22"/>
          <w:szCs w:val="22"/>
        </w:rPr>
        <w:t xml:space="preserve"> </w:t>
      </w:r>
      <w:r w:rsidRPr="00DB0D39">
        <w:rPr>
          <w:rFonts w:ascii="Times New Roman" w:hAnsi="Times New Roman"/>
          <w:sz w:val="22"/>
          <w:szCs w:val="22"/>
        </w:rPr>
        <w:t>totaling 2.8PB of shared SAN disk storage</w:t>
      </w:r>
    </w:p>
    <w:p w14:paraId="36813935" w14:textId="77777777" w:rsidR="00CA011A" w:rsidRPr="00CA011A" w:rsidRDefault="00CA011A" w:rsidP="00CA011A">
      <w:pPr>
        <w:pStyle w:val="NoSpacing"/>
        <w:numPr>
          <w:ilvl w:val="0"/>
          <w:numId w:val="7"/>
        </w:numPr>
        <w:spacing w:after="240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>Configured network infrastructures to support GPFS clusters</w:t>
      </w:r>
    </w:p>
    <w:p w14:paraId="167C6ABE" w14:textId="77777777" w:rsidR="00CA011A" w:rsidRPr="00CA011A" w:rsidRDefault="00CA011A" w:rsidP="00CA011A">
      <w:pPr>
        <w:pStyle w:val="NoSpacing"/>
        <w:numPr>
          <w:ilvl w:val="0"/>
          <w:numId w:val="7"/>
        </w:numPr>
        <w:spacing w:after="240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>Install and configure a GPFS cluster on Linux[Create a GPFS cluster, Define NSD's,        Create a  GPFS file system].</w:t>
      </w:r>
    </w:p>
    <w:p w14:paraId="3E17AF40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spacing w:after="240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>GPFS monitored with Tools/Scripts and open source tools</w:t>
      </w:r>
    </w:p>
    <w:p w14:paraId="2DAAF4E1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Creating user in GPFS, mounting and unmounting file system.</w:t>
      </w:r>
    </w:p>
    <w:p w14:paraId="12813249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0172C622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Managing GPFS Policies and Quota.</w:t>
      </w:r>
    </w:p>
    <w:p w14:paraId="2B27AEE4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2C6D1E92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spacing w:line="360" w:lineRule="auto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 xml:space="preserve">Linux Administration on GPFS. </w:t>
      </w:r>
    </w:p>
    <w:p w14:paraId="713A9FCA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7110FB48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Supporting and managing IBM pSeries servers using HMC version 7.</w:t>
      </w:r>
    </w:p>
    <w:p w14:paraId="3384FB28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0FA40D11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Responsible for performance monitoring of Linux systems and User Management.</w:t>
      </w:r>
    </w:p>
    <w:p w14:paraId="23960F5B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Fonts w:ascii="Times New Roman" w:hAnsi="Times New Roman"/>
          <w:sz w:val="24"/>
          <w:szCs w:val="24"/>
        </w:rPr>
      </w:pPr>
    </w:p>
    <w:p w14:paraId="4ED7E927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Monitoring &amp; Managing File System.</w:t>
      </w:r>
      <w:r w:rsidRPr="00CA011A">
        <w:rPr>
          <w:rFonts w:ascii="Times New Roman" w:hAnsi="Times New Roman"/>
          <w:sz w:val="24"/>
          <w:szCs w:val="24"/>
        </w:rPr>
        <w:t xml:space="preserve">    </w:t>
      </w:r>
    </w:p>
    <w:p w14:paraId="4C1867DE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5F557C4C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Managing Incremental backs of Critical File system using TSM.</w:t>
      </w:r>
    </w:p>
    <w:p w14:paraId="6D8E68D7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0B58FC44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Managing manual Archive using TSM.</w:t>
      </w:r>
    </w:p>
    <w:p w14:paraId="6FD26F6D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rPr>
          <w:rStyle w:val="bodytext"/>
          <w:rFonts w:ascii="Times New Roman" w:hAnsi="Times New Roman"/>
          <w:sz w:val="24"/>
          <w:szCs w:val="24"/>
        </w:rPr>
      </w:pPr>
    </w:p>
    <w:p w14:paraId="7709A7AC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spacing w:line="360" w:lineRule="auto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>Responsible for the day-to-day operations of HPC cluster.</w:t>
      </w:r>
    </w:p>
    <w:p w14:paraId="48727416" w14:textId="77777777" w:rsidR="00CA011A" w:rsidRPr="00CA011A" w:rsidRDefault="00CA011A" w:rsidP="00CA011A">
      <w:pPr>
        <w:pStyle w:val="NoSpacing"/>
        <w:numPr>
          <w:ilvl w:val="0"/>
          <w:numId w:val="7"/>
        </w:numPr>
        <w:spacing w:after="240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 xml:space="preserve">Replacing failed Disks and any H\W. </w:t>
      </w:r>
    </w:p>
    <w:p w14:paraId="69DC3A8B" w14:textId="77777777" w:rsidR="00CA011A" w:rsidRPr="00CA011A" w:rsidRDefault="00CA011A" w:rsidP="00CA011A">
      <w:pPr>
        <w:pStyle w:val="NoSpacing"/>
        <w:numPr>
          <w:ilvl w:val="0"/>
          <w:numId w:val="7"/>
        </w:numPr>
        <w:spacing w:after="240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>Creation of LUNs from Storages and assigning that to Servers.</w:t>
      </w:r>
    </w:p>
    <w:p w14:paraId="40BEDC6F" w14:textId="77777777" w:rsidR="00CA011A" w:rsidRPr="00CA011A" w:rsidRDefault="00CA011A" w:rsidP="00CA011A">
      <w:pPr>
        <w:pStyle w:val="NoSpacing"/>
        <w:numPr>
          <w:ilvl w:val="0"/>
          <w:numId w:val="7"/>
        </w:numPr>
        <w:spacing w:after="240"/>
        <w:rPr>
          <w:rFonts w:ascii="Times New Roman" w:hAnsi="Times New Roman"/>
          <w:sz w:val="24"/>
          <w:szCs w:val="24"/>
        </w:rPr>
      </w:pPr>
      <w:r w:rsidRPr="00CA011A">
        <w:rPr>
          <w:rFonts w:ascii="Times New Roman" w:hAnsi="Times New Roman"/>
          <w:sz w:val="24"/>
          <w:szCs w:val="24"/>
        </w:rPr>
        <w:t>Analyzing Storage event logs taking necessary actions.</w:t>
      </w:r>
    </w:p>
    <w:p w14:paraId="751B646A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spacing w:line="360" w:lineRule="auto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lastRenderedPageBreak/>
        <w:t>Monitoring Storage Boxes through IBM Storage Manager Client.</w:t>
      </w:r>
    </w:p>
    <w:p w14:paraId="36E82B66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spacing w:line="360" w:lineRule="auto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Hardware troubleshooting via Storage Manager.</w:t>
      </w:r>
    </w:p>
    <w:p w14:paraId="03D5A952" w14:textId="77777777" w:rsidR="00CA011A" w:rsidRPr="00CA011A" w:rsidRDefault="00CA011A" w:rsidP="00CA011A">
      <w:pPr>
        <w:pStyle w:val="NoSpacing"/>
        <w:numPr>
          <w:ilvl w:val="0"/>
          <w:numId w:val="7"/>
        </w:numPr>
        <w:suppressAutoHyphens w:val="0"/>
        <w:spacing w:line="360" w:lineRule="auto"/>
        <w:rPr>
          <w:rStyle w:val="bodytext"/>
          <w:rFonts w:ascii="Times New Roman" w:hAnsi="Times New Roman"/>
          <w:sz w:val="24"/>
          <w:szCs w:val="24"/>
        </w:rPr>
      </w:pPr>
      <w:r w:rsidRPr="00CA011A">
        <w:rPr>
          <w:rStyle w:val="bodytext"/>
          <w:rFonts w:ascii="Times New Roman" w:hAnsi="Times New Roman"/>
          <w:sz w:val="24"/>
          <w:szCs w:val="24"/>
        </w:rPr>
        <w:t>Hadoop knowledge on Hive, Pig, Hbase .</w:t>
      </w:r>
    </w:p>
    <w:p w14:paraId="118FFA23" w14:textId="77777777" w:rsidR="00CA011A" w:rsidRDefault="00CA011A" w:rsidP="00EA0A4A">
      <w:pPr>
        <w:pStyle w:val="NormalWeb"/>
        <w:ind w:left="720"/>
      </w:pPr>
    </w:p>
    <w:p w14:paraId="3886CE4B" w14:textId="77777777" w:rsidR="00F41658" w:rsidRPr="001C3706" w:rsidRDefault="00F41658" w:rsidP="00645FD0">
      <w:pPr>
        <w:pStyle w:val="NormalWeb"/>
        <w:pBdr>
          <w:bottom w:val="single" w:sz="4" w:space="1" w:color="auto"/>
        </w:pBdr>
        <w:outlineLvl w:val="0"/>
      </w:pPr>
      <w:r w:rsidRPr="001C3706">
        <w:rPr>
          <w:rStyle w:val="Strong"/>
          <w:sz w:val="36"/>
          <w:szCs w:val="36"/>
        </w:rPr>
        <w:t>T</w:t>
      </w:r>
      <w:r w:rsidR="00352381" w:rsidRPr="001C3706">
        <w:rPr>
          <w:rStyle w:val="Strong"/>
          <w:sz w:val="20"/>
          <w:szCs w:val="20"/>
        </w:rPr>
        <w:t>RAINING</w:t>
      </w:r>
      <w:r w:rsidRPr="001C3706">
        <w:rPr>
          <w:rStyle w:val="Strong"/>
        </w:rPr>
        <w:t xml:space="preserve"> </w:t>
      </w:r>
      <w:r w:rsidRPr="001C3706">
        <w:rPr>
          <w:rStyle w:val="Strong"/>
          <w:sz w:val="36"/>
          <w:szCs w:val="36"/>
        </w:rPr>
        <w:t>A</w:t>
      </w:r>
      <w:r w:rsidR="00352381" w:rsidRPr="001C3706">
        <w:rPr>
          <w:rStyle w:val="Strong"/>
          <w:sz w:val="20"/>
          <w:szCs w:val="20"/>
        </w:rPr>
        <w:t>TTENDED</w:t>
      </w:r>
      <w:r w:rsidR="00C52544" w:rsidRPr="001C3706">
        <w:t xml:space="preserve"> </w:t>
      </w:r>
      <w:r w:rsidRPr="001C3706">
        <w:rPr>
          <w:b/>
        </w:rPr>
        <w:t>:</w:t>
      </w:r>
    </w:p>
    <w:p w14:paraId="26A4F7E0" w14:textId="77777777" w:rsidR="00F41658" w:rsidRDefault="00F41658" w:rsidP="001C3706">
      <w:pPr>
        <w:pStyle w:val="NormalWeb"/>
        <w:numPr>
          <w:ilvl w:val="0"/>
          <w:numId w:val="8"/>
        </w:numPr>
      </w:pPr>
      <w:r>
        <w:t xml:space="preserve">Induction OS Training, IBM Bangalore Training Centre ·         </w:t>
      </w:r>
    </w:p>
    <w:p w14:paraId="21C6240B" w14:textId="77777777" w:rsidR="00F41658" w:rsidRDefault="00F41658" w:rsidP="001C3706">
      <w:pPr>
        <w:pStyle w:val="NormalWeb"/>
        <w:numPr>
          <w:ilvl w:val="0"/>
          <w:numId w:val="8"/>
        </w:numPr>
      </w:pPr>
      <w:r>
        <w:t>IBM S</w:t>
      </w:r>
      <w:r w:rsidR="00645FD0">
        <w:t xml:space="preserve">torage, Server, H/W Training </w:t>
      </w:r>
      <w:r>
        <w:t>IBM Bangalore Training Centre ·        </w:t>
      </w:r>
    </w:p>
    <w:p w14:paraId="49618167" w14:textId="77777777" w:rsidR="00F41658" w:rsidRDefault="00F41658" w:rsidP="001C3706">
      <w:pPr>
        <w:pStyle w:val="NormalWeb"/>
        <w:numPr>
          <w:ilvl w:val="0"/>
          <w:numId w:val="8"/>
        </w:numPr>
      </w:pPr>
      <w:r>
        <w:t>VIOS Training, IBM Bangalore Training Centre.</w:t>
      </w:r>
    </w:p>
    <w:p w14:paraId="3CAE2A3B" w14:textId="77777777" w:rsidR="00F41658" w:rsidRDefault="00F41658" w:rsidP="001C3706">
      <w:pPr>
        <w:pStyle w:val="NormalWeb"/>
        <w:numPr>
          <w:ilvl w:val="0"/>
          <w:numId w:val="8"/>
        </w:numPr>
      </w:pPr>
      <w:r>
        <w:t xml:space="preserve">AWS Training from Edureka online. </w:t>
      </w:r>
    </w:p>
    <w:p w14:paraId="0096DCCC" w14:textId="77777777" w:rsidR="00F41658" w:rsidRDefault="00F41658" w:rsidP="001C3706">
      <w:pPr>
        <w:pStyle w:val="NormalWeb"/>
        <w:numPr>
          <w:ilvl w:val="0"/>
          <w:numId w:val="8"/>
        </w:numPr>
      </w:pPr>
      <w:r>
        <w:t>Hadoop Training from Edupristine pune And aslo Complete certification In Admin.</w:t>
      </w:r>
    </w:p>
    <w:p w14:paraId="36A13CE6" w14:textId="77777777" w:rsidR="00352381" w:rsidRPr="00352381" w:rsidRDefault="00352381" w:rsidP="00645FD0">
      <w:pPr>
        <w:pBdr>
          <w:bottom w:val="single" w:sz="4" w:space="1" w:color="auto"/>
        </w:pBdr>
        <w:suppressAutoHyphens/>
        <w:spacing w:after="0" w:line="240" w:lineRule="auto"/>
        <w:ind w:right="-360"/>
        <w:jc w:val="both"/>
        <w:outlineLvl w:val="0"/>
        <w:rPr>
          <w:rFonts w:ascii="Times New Roman" w:eastAsia="Verdana" w:hAnsi="Times New Roman" w:cs="Times New Roman"/>
          <w:sz w:val="20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b/>
          <w:sz w:val="36"/>
          <w:szCs w:val="36"/>
          <w:lang w:eastAsia="ar-SA"/>
        </w:rPr>
        <w:t>A</w:t>
      </w:r>
      <w:r w:rsidRPr="001C3706">
        <w:rPr>
          <w:rFonts w:ascii="Times New Roman" w:eastAsia="Verdana" w:hAnsi="Times New Roman" w:cs="Times New Roman"/>
          <w:b/>
          <w:sz w:val="20"/>
          <w:szCs w:val="20"/>
          <w:lang w:eastAsia="ar-SA"/>
        </w:rPr>
        <w:t xml:space="preserve">CADAMIC </w:t>
      </w:r>
      <w:r w:rsidRPr="00352381">
        <w:rPr>
          <w:rFonts w:ascii="Times New Roman" w:eastAsia="Verdana" w:hAnsi="Times New Roman" w:cs="Times New Roman"/>
          <w:b/>
          <w:sz w:val="36"/>
          <w:szCs w:val="36"/>
          <w:lang w:eastAsia="ar-SA"/>
        </w:rPr>
        <w:t>Q</w:t>
      </w:r>
      <w:r w:rsidRPr="001C3706">
        <w:rPr>
          <w:rFonts w:ascii="Times New Roman" w:eastAsia="Verdana" w:hAnsi="Times New Roman" w:cs="Times New Roman"/>
          <w:b/>
          <w:sz w:val="20"/>
          <w:szCs w:val="20"/>
          <w:lang w:eastAsia="ar-SA"/>
        </w:rPr>
        <w:t>UALIFICATIONS</w:t>
      </w:r>
      <w:r w:rsidRPr="00352381">
        <w:rPr>
          <w:rFonts w:ascii="Times New Roman" w:eastAsia="Verdana" w:hAnsi="Times New Roman" w:cs="Times New Roman"/>
          <w:sz w:val="20"/>
          <w:szCs w:val="24"/>
          <w:lang w:eastAsia="ar-SA"/>
        </w:rPr>
        <w:t>:-</w:t>
      </w:r>
    </w:p>
    <w:p w14:paraId="62AA25A3" w14:textId="77777777" w:rsidR="00352381" w:rsidRDefault="00352381" w:rsidP="00352381">
      <w:pPr>
        <w:tabs>
          <w:tab w:val="left" w:pos="426"/>
        </w:tabs>
        <w:suppressAutoHyphens/>
        <w:spacing w:after="0" w:line="240" w:lineRule="auto"/>
        <w:rPr>
          <w:rFonts w:ascii="Times New Roman" w:eastAsia="Verdana" w:hAnsi="Times New Roman" w:cs="Times New Roman"/>
          <w:sz w:val="20"/>
          <w:szCs w:val="24"/>
          <w:lang w:eastAsia="ar-SA"/>
        </w:rPr>
      </w:pPr>
    </w:p>
    <w:p w14:paraId="3472BA9A" w14:textId="77777777" w:rsidR="00352381" w:rsidRPr="001C3706" w:rsidRDefault="00352381" w:rsidP="001C3706">
      <w:pPr>
        <w:pStyle w:val="ListParagraph"/>
        <w:numPr>
          <w:ilvl w:val="0"/>
          <w:numId w:val="9"/>
        </w:numPr>
        <w:tabs>
          <w:tab w:val="left" w:pos="426"/>
        </w:tabs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>Engineering in Computer science with 65% of marks from pune university (PVG’s COET collage),during the year 2015.</w:t>
      </w:r>
    </w:p>
    <w:p w14:paraId="306D7E5D" w14:textId="77777777" w:rsidR="00352381" w:rsidRPr="00352381" w:rsidRDefault="00352381" w:rsidP="00352381">
      <w:pPr>
        <w:tabs>
          <w:tab w:val="left" w:pos="426"/>
        </w:tabs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</w:p>
    <w:p w14:paraId="73957625" w14:textId="77777777" w:rsidR="00352381" w:rsidRPr="001C3706" w:rsidRDefault="00352381" w:rsidP="001C3706">
      <w:pPr>
        <w:pStyle w:val="ListParagraph"/>
        <w:numPr>
          <w:ilvl w:val="0"/>
          <w:numId w:val="9"/>
        </w:numPr>
        <w:tabs>
          <w:tab w:val="left" w:pos="426"/>
        </w:tabs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>Diploma in Information Engineering with 83</w:t>
      </w:r>
      <w:r w:rsidRPr="001C3706">
        <w:rPr>
          <w:rFonts w:ascii="Times New Roman" w:eastAsia="Verdana" w:hAnsi="Times New Roman" w:cs="Times New Roman"/>
          <w:color w:val="000000"/>
          <w:sz w:val="24"/>
          <w:szCs w:val="24"/>
          <w:lang w:eastAsia="ar-SA"/>
        </w:rPr>
        <w:t>% of marks</w:t>
      </w: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from Department of Technical Education </w:t>
      </w:r>
      <w:r w:rsidRPr="001C3706">
        <w:rPr>
          <w:rFonts w:ascii="Times New Roman" w:eastAsia="Verdana" w:hAnsi="Times New Roman" w:cs="Times New Roman"/>
          <w:color w:val="333333"/>
          <w:sz w:val="24"/>
          <w:szCs w:val="24"/>
          <w:lang w:eastAsia="ar-SA"/>
        </w:rPr>
        <w:t>(K.K.W.P nashik),</w:t>
      </w: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during the year 2011.</w:t>
      </w:r>
    </w:p>
    <w:p w14:paraId="47E26AC4" w14:textId="77777777" w:rsidR="00352381" w:rsidRPr="00352381" w:rsidRDefault="00352381" w:rsidP="00352381">
      <w:pPr>
        <w:tabs>
          <w:tab w:val="left" w:pos="426"/>
        </w:tabs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</w:p>
    <w:p w14:paraId="5426CED3" w14:textId="77777777" w:rsidR="00352381" w:rsidRPr="001C3706" w:rsidRDefault="00352381" w:rsidP="001C3706">
      <w:pPr>
        <w:pStyle w:val="ListParagraph"/>
        <w:numPr>
          <w:ilvl w:val="0"/>
          <w:numId w:val="9"/>
        </w:numPr>
        <w:tabs>
          <w:tab w:val="left" w:pos="426"/>
        </w:tabs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SSC with </w:t>
      </w:r>
      <w:r w:rsidRPr="001C3706">
        <w:rPr>
          <w:rFonts w:ascii="Times New Roman" w:eastAsia="Verdana" w:hAnsi="Times New Roman" w:cs="Times New Roman"/>
          <w:color w:val="000000"/>
          <w:sz w:val="24"/>
          <w:szCs w:val="24"/>
          <w:lang w:eastAsia="ar-SA"/>
        </w:rPr>
        <w:t>80% of marks</w:t>
      </w: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from </w:t>
      </w:r>
      <w:r w:rsidRPr="001C3706">
        <w:rPr>
          <w:rFonts w:ascii="Times New Roman" w:eastAsia="Verdana" w:hAnsi="Times New Roman" w:cs="Times New Roman"/>
          <w:color w:val="333333"/>
          <w:sz w:val="24"/>
          <w:szCs w:val="24"/>
          <w:lang w:eastAsia="ar-SA"/>
        </w:rPr>
        <w:t>Board of nashik</w:t>
      </w:r>
      <w:r w:rsidRPr="001C3706">
        <w:rPr>
          <w:rFonts w:ascii="Times New Roman" w:eastAsia="Verdana" w:hAnsi="Times New Roman" w:cs="Times New Roman"/>
          <w:sz w:val="24"/>
          <w:szCs w:val="24"/>
          <w:lang w:eastAsia="ar-SA"/>
        </w:rPr>
        <w:t>, during the year 2008.</w:t>
      </w:r>
    </w:p>
    <w:p w14:paraId="6FD94486" w14:textId="77777777" w:rsidR="00352381" w:rsidRPr="00352381" w:rsidRDefault="00352381" w:rsidP="00352381">
      <w:pPr>
        <w:suppressAutoHyphens/>
        <w:spacing w:after="0" w:line="240" w:lineRule="auto"/>
        <w:ind w:right="-360"/>
        <w:jc w:val="both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ar-SA"/>
        </w:rPr>
      </w:pPr>
    </w:p>
    <w:p w14:paraId="7D26BAA4" w14:textId="77777777" w:rsidR="00352381" w:rsidRPr="00352381" w:rsidRDefault="00352381" w:rsidP="00645FD0">
      <w:pPr>
        <w:pBdr>
          <w:bottom w:val="single" w:sz="4" w:space="1" w:color="auto"/>
        </w:pBdr>
        <w:suppressAutoHyphens/>
        <w:spacing w:after="0" w:line="240" w:lineRule="auto"/>
        <w:ind w:right="-360"/>
        <w:jc w:val="both"/>
        <w:outlineLvl w:val="0"/>
        <w:rPr>
          <w:rFonts w:ascii="Times New Roman" w:eastAsia="Verdana" w:hAnsi="Times New Roman" w:cs="Times New Roman"/>
          <w:sz w:val="20"/>
          <w:szCs w:val="24"/>
          <w:lang w:eastAsia="ar-SA"/>
        </w:rPr>
      </w:pPr>
      <w:r w:rsidRPr="001C3706">
        <w:rPr>
          <w:rFonts w:ascii="Times New Roman" w:eastAsia="Verdana" w:hAnsi="Times New Roman" w:cs="Times New Roman"/>
          <w:b/>
          <w:sz w:val="36"/>
          <w:szCs w:val="36"/>
          <w:lang w:eastAsia="ar-SA"/>
        </w:rPr>
        <w:t>P</w:t>
      </w:r>
      <w:r w:rsidRPr="001C3706">
        <w:rPr>
          <w:rFonts w:ascii="Times New Roman" w:eastAsia="Verdana" w:hAnsi="Times New Roman" w:cs="Times New Roman"/>
          <w:b/>
          <w:sz w:val="20"/>
          <w:szCs w:val="20"/>
          <w:lang w:eastAsia="ar-SA"/>
        </w:rPr>
        <w:t>ERSONAL</w:t>
      </w:r>
      <w:r w:rsidRPr="00352381">
        <w:rPr>
          <w:rFonts w:ascii="Times New Roman" w:eastAsia="Verdana" w:hAnsi="Times New Roman" w:cs="Times New Roman"/>
          <w:b/>
          <w:sz w:val="28"/>
          <w:szCs w:val="28"/>
          <w:lang w:eastAsia="ar-SA"/>
        </w:rPr>
        <w:t xml:space="preserve"> </w:t>
      </w:r>
      <w:r w:rsidRPr="001C3706">
        <w:rPr>
          <w:rFonts w:ascii="Times New Roman" w:eastAsia="Verdana" w:hAnsi="Times New Roman" w:cs="Times New Roman"/>
          <w:b/>
          <w:sz w:val="36"/>
          <w:szCs w:val="36"/>
          <w:lang w:eastAsia="ar-SA"/>
        </w:rPr>
        <w:t>P</w:t>
      </w:r>
      <w:r w:rsidRPr="001C3706">
        <w:rPr>
          <w:rFonts w:ascii="Times New Roman" w:eastAsia="Verdana" w:hAnsi="Times New Roman" w:cs="Times New Roman"/>
          <w:b/>
          <w:sz w:val="20"/>
          <w:szCs w:val="20"/>
          <w:lang w:eastAsia="ar-SA"/>
        </w:rPr>
        <w:t>ROFILE</w:t>
      </w:r>
      <w:r w:rsidRPr="00352381">
        <w:rPr>
          <w:rFonts w:ascii="Times New Roman" w:eastAsia="Verdana" w:hAnsi="Times New Roman" w:cs="Times New Roman"/>
          <w:sz w:val="20"/>
          <w:szCs w:val="24"/>
          <w:lang w:eastAsia="ar-SA"/>
        </w:rPr>
        <w:t>:-</w:t>
      </w:r>
    </w:p>
    <w:p w14:paraId="51D3306B" w14:textId="77777777" w:rsidR="00352381" w:rsidRPr="00352381" w:rsidRDefault="00352381" w:rsidP="00352381">
      <w:pPr>
        <w:suppressAutoHyphens/>
        <w:spacing w:after="0" w:line="240" w:lineRule="auto"/>
        <w:ind w:right="-360"/>
        <w:jc w:val="both"/>
        <w:rPr>
          <w:rFonts w:ascii="Times New Roman" w:eastAsia="Verdana" w:hAnsi="Times New Roman" w:cs="Times New Roman"/>
          <w:sz w:val="20"/>
          <w:szCs w:val="24"/>
          <w:lang w:eastAsia="ar-SA"/>
        </w:rPr>
      </w:pPr>
    </w:p>
    <w:p w14:paraId="2DF5690A" w14:textId="77777777" w:rsidR="00352381" w:rsidRPr="00352381" w:rsidRDefault="00352381" w:rsidP="00352381">
      <w:pPr>
        <w:tabs>
          <w:tab w:val="left" w:pos="6765"/>
        </w:tabs>
        <w:suppressAutoHyphens/>
        <w:spacing w:after="0" w:line="240" w:lineRule="auto"/>
        <w:ind w:left="1440" w:right="-360" w:hanging="1440"/>
        <w:jc w:val="both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</w:p>
    <w:p w14:paraId="3ACB7B40" w14:textId="77777777" w:rsidR="00352381" w:rsidRPr="00352381" w:rsidRDefault="00352381" w:rsidP="00352381">
      <w:pPr>
        <w:tabs>
          <w:tab w:val="left" w:pos="540"/>
          <w:tab w:val="left" w:pos="2880"/>
        </w:tabs>
        <w:suppressAutoHyphens/>
        <w:spacing w:after="0" w:line="360" w:lineRule="auto"/>
        <w:ind w:right="-360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     </w:t>
      </w:r>
      <w:r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>Date of Birth        :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  <w:t xml:space="preserve">  23-OCT-1991</w:t>
      </w:r>
    </w:p>
    <w:p w14:paraId="2B441F31" w14:textId="77777777" w:rsidR="00352381" w:rsidRPr="00352381" w:rsidRDefault="00352381" w:rsidP="00352381">
      <w:pPr>
        <w:tabs>
          <w:tab w:val="left" w:pos="540"/>
          <w:tab w:val="left" w:pos="2880"/>
        </w:tabs>
        <w:suppressAutoHyphens/>
        <w:spacing w:after="0" w:line="360" w:lineRule="auto"/>
        <w:ind w:right="-360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       Nationality          :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  <w:t xml:space="preserve">  Indian.</w:t>
      </w:r>
    </w:p>
    <w:p w14:paraId="6F6D6594" w14:textId="77777777" w:rsidR="00352381" w:rsidRPr="00352381" w:rsidRDefault="00352381" w:rsidP="00352381">
      <w:pPr>
        <w:tabs>
          <w:tab w:val="left" w:pos="540"/>
          <w:tab w:val="left" w:pos="2880"/>
        </w:tabs>
        <w:suppressAutoHyphens/>
        <w:spacing w:after="0" w:line="360" w:lineRule="auto"/>
        <w:ind w:right="-360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       Marital Status     :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  <w:t xml:space="preserve">  Single.</w:t>
      </w:r>
    </w:p>
    <w:p w14:paraId="52DEC33E" w14:textId="16B18A05" w:rsidR="00352381" w:rsidRPr="00352381" w:rsidRDefault="00352381" w:rsidP="00352381">
      <w:pPr>
        <w:tabs>
          <w:tab w:val="left" w:pos="540"/>
          <w:tab w:val="left" w:pos="2880"/>
        </w:tabs>
        <w:suppressAutoHyphens/>
        <w:spacing w:after="0" w:line="360" w:lineRule="auto"/>
        <w:ind w:right="-360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       Languages         : 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  <w:t xml:space="preserve">  En</w:t>
      </w:r>
      <w:r w:rsidR="00E76C1D">
        <w:rPr>
          <w:rFonts w:ascii="Times New Roman" w:eastAsia="Verdana" w:hAnsi="Times New Roman" w:cs="Times New Roman"/>
          <w:sz w:val="24"/>
          <w:szCs w:val="24"/>
          <w:lang w:eastAsia="ar-SA"/>
        </w:rPr>
        <w:t>glish, Hindi,marathi</w:t>
      </w:r>
    </w:p>
    <w:p w14:paraId="46F511B1" w14:textId="77777777" w:rsidR="00352381" w:rsidRPr="00352381" w:rsidRDefault="00352381" w:rsidP="00352381">
      <w:pPr>
        <w:tabs>
          <w:tab w:val="left" w:pos="540"/>
          <w:tab w:val="left" w:pos="2880"/>
        </w:tabs>
        <w:suppressAutoHyphens/>
        <w:spacing w:after="0" w:line="360" w:lineRule="auto"/>
        <w:ind w:right="-360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       Hobbies              :              Traveling, Watching movies &amp; Listening music</w:t>
      </w:r>
    </w:p>
    <w:p w14:paraId="42B489EB" w14:textId="77777777" w:rsidR="00352381" w:rsidRPr="00352381" w:rsidRDefault="00352381" w:rsidP="00352381">
      <w:pPr>
        <w:tabs>
          <w:tab w:val="left" w:pos="540"/>
          <w:tab w:val="left" w:pos="2880"/>
        </w:tabs>
        <w:suppressAutoHyphens/>
        <w:spacing w:after="0" w:line="240" w:lineRule="auto"/>
        <w:ind w:right="-360"/>
        <w:rPr>
          <w:rFonts w:ascii="Times New Roman" w:eastAsia="Verdana" w:hAnsi="Times New Roman" w:cs="Times New Roman"/>
          <w:sz w:val="24"/>
          <w:szCs w:val="24"/>
          <w:lang w:eastAsia="ar-SA"/>
        </w:rPr>
      </w:pPr>
    </w:p>
    <w:p w14:paraId="231BD550" w14:textId="77777777" w:rsidR="00352381" w:rsidRPr="00352381" w:rsidRDefault="00352381" w:rsidP="00352381">
      <w:pPr>
        <w:suppressAutoHyphens/>
        <w:spacing w:after="0" w:line="240" w:lineRule="auto"/>
        <w:jc w:val="both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>I hereby declare that all the information furnished above is true to the knowledge of my faith and belief.</w:t>
      </w:r>
    </w:p>
    <w:p w14:paraId="7DD328D6" w14:textId="77777777" w:rsidR="001C3706" w:rsidRDefault="00352381" w:rsidP="00352381">
      <w:pPr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>Place: Pune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  <w:t xml:space="preserve">Amol S. </w:t>
      </w:r>
    </w:p>
    <w:p w14:paraId="28D2A496" w14:textId="77777777" w:rsidR="00352381" w:rsidRPr="00352381" w:rsidRDefault="00352381" w:rsidP="00352381">
      <w:pPr>
        <w:suppressAutoHyphens/>
        <w:spacing w:after="0" w:line="240" w:lineRule="auto"/>
        <w:rPr>
          <w:rFonts w:ascii="Times New Roman" w:eastAsia="Verdana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Date: </w:t>
      </w: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ab/>
      </w:r>
    </w:p>
    <w:p w14:paraId="3400D84C" w14:textId="77777777" w:rsidR="00352381" w:rsidRPr="00352381" w:rsidRDefault="00352381" w:rsidP="00352381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ar-SA"/>
        </w:rPr>
      </w:pPr>
      <w:r w:rsidRPr="00352381">
        <w:rPr>
          <w:rFonts w:ascii="Times New Roman" w:eastAsia="Verdana" w:hAnsi="Times New Roman" w:cs="Times New Roman"/>
          <w:sz w:val="24"/>
          <w:szCs w:val="24"/>
          <w:lang w:eastAsia="ar-SA"/>
        </w:rPr>
        <w:t xml:space="preserve">                                                                                                       </w:t>
      </w:r>
    </w:p>
    <w:p w14:paraId="1F76B23B" w14:textId="77777777" w:rsidR="00352381" w:rsidRPr="00352381" w:rsidRDefault="00352381" w:rsidP="00352381">
      <w:pPr>
        <w:suppressAutoHyphens/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18"/>
          <w:lang w:eastAsia="ar-SA"/>
        </w:rPr>
      </w:pPr>
    </w:p>
    <w:p w14:paraId="27A03403" w14:textId="77777777" w:rsidR="00352381" w:rsidRPr="00352381" w:rsidRDefault="00352381" w:rsidP="00352381">
      <w:pPr>
        <w:suppressAutoHyphens/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4"/>
          <w:lang w:eastAsia="ar-SA"/>
        </w:rPr>
      </w:pPr>
    </w:p>
    <w:p w14:paraId="47F821DE" w14:textId="77777777" w:rsidR="00F41658" w:rsidRDefault="00F41658" w:rsidP="00C52544"/>
    <w:p w14:paraId="15382621" w14:textId="77777777" w:rsidR="00F41658" w:rsidRDefault="00F41658" w:rsidP="00C52544"/>
    <w:sectPr w:rsidR="00F41658" w:rsidSect="006539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BAE3664"/>
    <w:multiLevelType w:val="multilevel"/>
    <w:tmpl w:val="0E50638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5C3478"/>
    <w:multiLevelType w:val="multilevel"/>
    <w:tmpl w:val="2D6AA5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8952186"/>
    <w:multiLevelType w:val="hybridMultilevel"/>
    <w:tmpl w:val="89F02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576AAC"/>
    <w:multiLevelType w:val="multilevel"/>
    <w:tmpl w:val="00D07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6B7C35"/>
    <w:multiLevelType w:val="hybridMultilevel"/>
    <w:tmpl w:val="8152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321FCE"/>
    <w:multiLevelType w:val="hybridMultilevel"/>
    <w:tmpl w:val="CA06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D05F74"/>
    <w:multiLevelType w:val="hybridMultilevel"/>
    <w:tmpl w:val="84C4B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603AD"/>
    <w:multiLevelType w:val="hybridMultilevel"/>
    <w:tmpl w:val="813A3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3"/>
  </w:num>
  <w:num w:numId="7">
    <w:abstractNumId w:val="8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MzM1tTQxMDAyMjBX0lEKTi0uzszPAykwrAUAGTMJuCwAAAA="/>
  </w:docVars>
  <w:rsids>
    <w:rsidRoot w:val="00F41658"/>
    <w:rsid w:val="00112A13"/>
    <w:rsid w:val="001C3706"/>
    <w:rsid w:val="00352381"/>
    <w:rsid w:val="00645FD0"/>
    <w:rsid w:val="006539D8"/>
    <w:rsid w:val="00675829"/>
    <w:rsid w:val="007A19BE"/>
    <w:rsid w:val="007D55CD"/>
    <w:rsid w:val="0094573E"/>
    <w:rsid w:val="00C52544"/>
    <w:rsid w:val="00C8508B"/>
    <w:rsid w:val="00CA011A"/>
    <w:rsid w:val="00E76C1D"/>
    <w:rsid w:val="00E83832"/>
    <w:rsid w:val="00EA0A4A"/>
    <w:rsid w:val="00F41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9BD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539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41658"/>
    <w:rPr>
      <w:b/>
      <w:bCs/>
    </w:rPr>
  </w:style>
  <w:style w:type="paragraph" w:styleId="NormalWeb">
    <w:name w:val="Normal (Web)"/>
    <w:basedOn w:val="Normal"/>
    <w:uiPriority w:val="99"/>
    <w:unhideWhenUsed/>
    <w:rsid w:val="00F41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C37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508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0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08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A011A"/>
    <w:pPr>
      <w:suppressAutoHyphens/>
      <w:spacing w:after="0" w:line="240" w:lineRule="auto"/>
    </w:pPr>
    <w:rPr>
      <w:rFonts w:ascii="Arial" w:eastAsia="Batang" w:hAnsi="Arial" w:cs="Times New Roman"/>
      <w:sz w:val="20"/>
      <w:szCs w:val="20"/>
      <w:lang w:eastAsia="ar-SA"/>
    </w:rPr>
  </w:style>
  <w:style w:type="character" w:customStyle="1" w:styleId="bodytext">
    <w:name w:val="bodytext"/>
    <w:rsid w:val="00CA0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1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FA8A1-6F07-4554-BE70-F143D17F3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17-11-17T04:29:00Z</dcterms:created>
  <dcterms:modified xsi:type="dcterms:W3CDTF">2017-11-17T04:29:00Z</dcterms:modified>
</cp:coreProperties>
</file>